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528"/>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77777777" w:rsidR="007E3502" w:rsidRDefault="00CD7356" w:rsidP="00893BFC">
            <w:pPr>
              <w:rPr>
                <w:b/>
                <w:bCs/>
              </w:rPr>
            </w:pPr>
            <w:r>
              <w:rPr>
                <w:b/>
                <w:bCs/>
              </w:rPr>
              <w:t xml:space="preserve">Knowledge Item </w:t>
            </w:r>
          </w:p>
          <w:p w14:paraId="26AF1E1C" w14:textId="4A6588FD" w:rsidR="00CD7356" w:rsidRPr="00CD7356" w:rsidRDefault="00CD7356" w:rsidP="00893BFC">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B79485E" w:rsidR="008B26FE" w:rsidRDefault="00CD7356" w:rsidP="008B26FE">
            <w:r>
              <w:t>Task description</w:t>
            </w:r>
          </w:p>
          <w:p w14:paraId="16D9EC75" w14:textId="77777777" w:rsidR="00CD7356" w:rsidRDefault="00CD7356"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4"/>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4"/>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6C8EA1BF" w:rsidR="00CD7356" w:rsidRPr="007023B1" w:rsidRDefault="007E3502" w:rsidP="00CD7356">
            <w:pPr>
              <w:jc w:val="center"/>
              <w:rPr>
                <w:color w:val="auto"/>
                <w:kern w:val="0"/>
              </w:rPr>
            </w:pPr>
            <w:r w:rsidRPr="007023B1">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36E00942" w:rsidR="007E3502" w:rsidRPr="007023B1" w:rsidRDefault="007E3502"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4BCFFFF8" w:rsidR="007E3502" w:rsidRPr="007023B1" w:rsidRDefault="007E3502"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9BB43C" w14:textId="67772CC5" w:rsidR="00CD7356" w:rsidRDefault="00CD7356" w:rsidP="007E3502">
            <w:pPr>
              <w:jc w:val="center"/>
            </w:pPr>
            <w:r>
              <w:t>A x2</w:t>
            </w:r>
          </w:p>
          <w:p w14:paraId="6598DC69" w14:textId="5D0F14BE" w:rsidR="007E3502" w:rsidRPr="007023B1" w:rsidRDefault="00CD7356"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185A1F9" w:rsidR="007E3502" w:rsidRPr="007023B1" w:rsidRDefault="007E3502" w:rsidP="007E3502">
            <w:pPr>
              <w:jc w:val="center"/>
              <w:rPr>
                <w:color w:val="auto"/>
              </w:rPr>
            </w:pPr>
            <w:r w:rsidRPr="007023B1">
              <w:t>A __/</w:t>
            </w:r>
            <w:r w:rsidR="00CD7356">
              <w:t xml:space="preserve"> XX</w:t>
            </w:r>
            <w:r w:rsidRPr="007023B1">
              <w:br/>
              <w:t>T __/</w:t>
            </w:r>
            <w:r w:rsidR="00CD7356">
              <w:t xml:space="preserve"> XX</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77777777" w:rsidR="00CD7356" w:rsidRDefault="00CD7356" w:rsidP="00CD7356">
            <w:pPr>
              <w:rPr>
                <w:b/>
                <w:bCs/>
              </w:rPr>
            </w:pPr>
            <w:r>
              <w:rPr>
                <w:b/>
                <w:bCs/>
              </w:rPr>
              <w:t xml:space="preserve">Knowledge Item </w:t>
            </w:r>
          </w:p>
          <w:p w14:paraId="20273D40" w14:textId="7FA0AFD1" w:rsidR="007E3502" w:rsidRPr="007023B1" w:rsidRDefault="00CD7356" w:rsidP="00CD7356">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77777777" w:rsidR="00CD7356" w:rsidRDefault="00CD7356" w:rsidP="00CD7356">
            <w:r>
              <w:t>Task description</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1CB03AF" w:rsidR="007E3502" w:rsidRDefault="007E3502" w:rsidP="008B26FE">
            <w:pPr>
              <w:pStyle w:val="ListParagraph"/>
              <w:numPr>
                <w:ilvl w:val="0"/>
                <w:numId w:val="4"/>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0DB658B" w14:textId="77F82C6F" w:rsidR="007E3502" w:rsidRDefault="007E3502" w:rsidP="008B26FE">
            <w:pPr>
              <w:pStyle w:val="ListParagraph"/>
              <w:numPr>
                <w:ilvl w:val="0"/>
                <w:numId w:val="4"/>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4066ADBD" w14:textId="0919F724" w:rsidR="007E3502" w:rsidRDefault="007E3502" w:rsidP="008B26FE">
            <w:pPr>
              <w:pStyle w:val="ListParagraph"/>
              <w:numPr>
                <w:ilvl w:val="0"/>
                <w:numId w:val="4"/>
              </w:numPr>
            </w:pPr>
            <w:r w:rsidRPr="008B26FE">
              <w:rPr>
                <w:b/>
                <w:bCs/>
              </w:rPr>
              <w:t>Application</w:t>
            </w:r>
            <w:r>
              <w:t>: It is clear from your evidence that you constructed a complete submission</w:t>
            </w:r>
          </w:p>
          <w:p w14:paraId="442AC28C" w14:textId="77777777" w:rsidR="00DB52A3" w:rsidRDefault="00DB52A3" w:rsidP="00DB52A3"/>
          <w:p w14:paraId="64F3E435" w14:textId="49CD07D4" w:rsidR="00DB52A3" w:rsidRPr="007023B1" w:rsidRDefault="00DB52A3" w:rsidP="00DB52A3">
            <w:r>
              <w:rPr>
                <w:color w:val="auto"/>
                <w:kern w:val="0"/>
                <w:sz w:val="22"/>
                <w:szCs w:val="22"/>
              </w:rPr>
              <w:t>Note: the assessor may use their discretion to source other evidence from this assessment to judge the activity</w:t>
            </w:r>
            <w:r w:rsidR="00B732D0">
              <w:rPr>
                <w:color w:val="auto"/>
                <w:kern w:val="0"/>
                <w:sz w:val="22"/>
                <w:szCs w:val="22"/>
              </w:rPr>
              <w:t xml:space="preserve"> if required</w:t>
            </w:r>
            <w:r>
              <w:rPr>
                <w:color w:val="auto"/>
                <w:kern w:val="0"/>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7E3502" w:rsidRPr="007023B1" w:rsidRDefault="007E3502" w:rsidP="00CD7356">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7E3502" w:rsidRPr="007023B1" w:rsidRDefault="007E3502"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7E3502" w:rsidRPr="007023B1" w:rsidRDefault="007E3502"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58B49094" w:rsidR="007E3502" w:rsidRPr="007023B1" w:rsidRDefault="007E3502" w:rsidP="007E3502">
            <w:pPr>
              <w:jc w:val="center"/>
              <w:rPr>
                <w:color w:val="auto"/>
              </w:rPr>
            </w:pPr>
            <w:r w:rsidRPr="007023B1">
              <w:t>__/</w:t>
            </w:r>
            <w:r w:rsidR="00CD7356">
              <w:t>X</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6CB54EAD" w:rsidR="007E3502" w:rsidRPr="007023B1" w:rsidRDefault="00CD7356" w:rsidP="00893BFC">
            <w:pPr>
              <w:rPr>
                <w:color w:val="auto"/>
                <w:kern w:val="0"/>
              </w:rPr>
            </w:pPr>
            <w:r>
              <w:rPr>
                <w:rFonts w:eastAsia="Calibri"/>
                <w:b/>
                <w:bCs/>
              </w:rPr>
              <w:t>Mastery Activ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0770AF69" w:rsidR="008B26FE" w:rsidRDefault="00CD7356" w:rsidP="008B26FE">
            <w:pPr>
              <w:rPr>
                <w:rFonts w:eastAsia="Calibri"/>
                <w:sz w:val="22"/>
                <w:szCs w:val="22"/>
              </w:rPr>
            </w:pPr>
            <w:r>
              <w:rPr>
                <w:rFonts w:eastAsia="Calibri"/>
                <w:b/>
                <w:bCs/>
                <w:sz w:val="22"/>
                <w:szCs w:val="22"/>
              </w:rPr>
              <w:t>Statement | Evidence</w:t>
            </w:r>
            <w:r w:rsidR="008B26FE" w:rsidRPr="008B26FE">
              <w:rPr>
                <w:rFonts w:eastAsia="Calibri"/>
                <w:sz w:val="22"/>
                <w:szCs w:val="22"/>
              </w:rPr>
              <w:t xml:space="preserve">: </w:t>
            </w:r>
            <w:r>
              <w:rPr>
                <w:rFonts w:eastAsia="Calibri"/>
                <w:sz w:val="22"/>
                <w:szCs w:val="22"/>
              </w:rPr>
              <w:t xml:space="preserve">Description of what you are after. </w:t>
            </w:r>
          </w:p>
          <w:p w14:paraId="0905F177" w14:textId="440D1D0D" w:rsidR="003B74C8" w:rsidRDefault="003B74C8" w:rsidP="008B26FE">
            <w:pPr>
              <w:rPr>
                <w:rFonts w:eastAsia="Calibri"/>
                <w:sz w:val="22"/>
                <w:szCs w:val="22"/>
              </w:rPr>
            </w:pPr>
          </w:p>
          <w:p w14:paraId="462045C0" w14:textId="0F131B72" w:rsidR="003B74C8" w:rsidRDefault="003B74C8" w:rsidP="008B26FE">
            <w:pPr>
              <w:rPr>
                <w:rFonts w:eastAsia="Calibri"/>
                <w:sz w:val="22"/>
                <w:szCs w:val="22"/>
              </w:rPr>
            </w:pPr>
            <w:r>
              <w:rPr>
                <w:rFonts w:eastAsia="Calibri"/>
                <w:sz w:val="22"/>
                <w:szCs w:val="22"/>
              </w:rPr>
              <w:t>Details</w:t>
            </w:r>
          </w:p>
          <w:p w14:paraId="5066341E" w14:textId="26B1A0C0" w:rsidR="008B26FE" w:rsidRDefault="008B26FE" w:rsidP="008B26FE">
            <w:pPr>
              <w:rPr>
                <w:rFonts w:eastAsia="Calibri"/>
                <w:sz w:val="22"/>
                <w:szCs w:val="22"/>
              </w:rPr>
            </w:pPr>
            <w:r>
              <w:rPr>
                <w:rFonts w:eastAsia="Calibri"/>
                <w:sz w:val="22"/>
                <w:szCs w:val="22"/>
              </w:rPr>
              <w:br/>
            </w:r>
            <w:r w:rsidR="003B74C8">
              <w:rPr>
                <w:rFonts w:eastAsia="Calibri"/>
                <w:sz w:val="22"/>
                <w:szCs w:val="22"/>
              </w:rPr>
              <w:t>Justification</w:t>
            </w:r>
          </w:p>
          <w:p w14:paraId="3E3E143A" w14:textId="6E9ADB92" w:rsidR="0028677B" w:rsidRDefault="0028677B" w:rsidP="008B26FE">
            <w:pPr>
              <w:rPr>
                <w:rFonts w:eastAsia="Calibri"/>
                <w:sz w:val="22"/>
                <w:szCs w:val="22"/>
              </w:rPr>
            </w:pPr>
          </w:p>
          <w:p w14:paraId="662E590D" w14:textId="7CB113C2" w:rsidR="008B26FE" w:rsidRPr="008B26FE" w:rsidRDefault="003B74C8" w:rsidP="008B26FE">
            <w:pPr>
              <w:rPr>
                <w:rFonts w:eastAsia="Calibri"/>
                <w:sz w:val="22"/>
                <w:szCs w:val="22"/>
              </w:rPr>
            </w:pPr>
            <w:r>
              <w:rPr>
                <w:rFonts w:eastAsia="Calibri"/>
                <w:sz w:val="22"/>
                <w:szCs w:val="22"/>
              </w:rPr>
              <w:t>What you are assessing</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2B50510F" w:rsidR="008B26FE" w:rsidRPr="00522F1D" w:rsidRDefault="008B26FE" w:rsidP="00522F1D">
            <w:pPr>
              <w:pStyle w:val="ListParagraph"/>
              <w:numPr>
                <w:ilvl w:val="0"/>
                <w:numId w:val="4"/>
              </w:numPr>
              <w:rPr>
                <w:rFonts w:eastAsia="Calibri"/>
              </w:rPr>
            </w:pPr>
            <w:r w:rsidRPr="00522F1D">
              <w:rPr>
                <w:rFonts w:eastAsia="Calibri"/>
              </w:rPr>
              <w:t>express your understanding of technology concepts and principles</w:t>
            </w:r>
          </w:p>
          <w:p w14:paraId="5919311D" w14:textId="12FBD10D" w:rsidR="008B26FE" w:rsidRPr="00522F1D" w:rsidRDefault="008B26FE" w:rsidP="00522F1D">
            <w:pPr>
              <w:pStyle w:val="ListParagraph"/>
              <w:numPr>
                <w:ilvl w:val="0"/>
                <w:numId w:val="4"/>
              </w:numPr>
              <w:rPr>
                <w:rFonts w:eastAsia="Calibri"/>
              </w:rPr>
            </w:pPr>
            <w:r w:rsidRPr="00522F1D">
              <w:rPr>
                <w:rFonts w:eastAsia="Calibri"/>
              </w:rPr>
              <w:t>your ability to communicate ideas appropriately in the selected medium</w:t>
            </w:r>
          </w:p>
          <w:p w14:paraId="76BE1954" w14:textId="77777777" w:rsidR="008B26FE" w:rsidRPr="008B26FE" w:rsidRDefault="008B26FE" w:rsidP="008B26FE">
            <w:pPr>
              <w:rPr>
                <w:rFonts w:eastAsia="Calibri"/>
                <w:sz w:val="22"/>
                <w:szCs w:val="22"/>
              </w:rPr>
            </w:pPr>
          </w:p>
          <w:p w14:paraId="367E01C6" w14:textId="1872BC5D" w:rsidR="008B26FE" w:rsidRPr="008B26FE" w:rsidRDefault="008B26FE" w:rsidP="008B26FE">
            <w:pPr>
              <w:rPr>
                <w:rFonts w:eastAsia="Calibri"/>
                <w:sz w:val="22"/>
                <w:szCs w:val="22"/>
              </w:rPr>
            </w:pPr>
            <w:r w:rsidRPr="008B26FE">
              <w:rPr>
                <w:rFonts w:eastAsia="Calibri"/>
                <w:sz w:val="22"/>
                <w:szCs w:val="22"/>
              </w:rPr>
              <w:t>Evidence for higher</w:t>
            </w:r>
            <w:r w:rsidR="005B4894">
              <w:rPr>
                <w:rFonts w:eastAsia="Calibri"/>
                <w:sz w:val="22"/>
                <w:szCs w:val="22"/>
              </w:rPr>
              <w:t>-</w:t>
            </w:r>
            <w:r w:rsidRPr="008B26FE">
              <w:rPr>
                <w:rFonts w:eastAsia="Calibri"/>
                <w:sz w:val="22"/>
                <w:szCs w:val="22"/>
              </w:rPr>
              <w:t>order learning may include:</w:t>
            </w:r>
          </w:p>
          <w:p w14:paraId="1B16D369" w14:textId="77777777" w:rsidR="008B26FE" w:rsidRPr="008B26FE" w:rsidRDefault="008B26FE" w:rsidP="008B26FE">
            <w:pPr>
              <w:rPr>
                <w:rFonts w:eastAsia="Calibri"/>
                <w:sz w:val="22"/>
                <w:szCs w:val="22"/>
              </w:rPr>
            </w:pPr>
          </w:p>
          <w:p w14:paraId="55B92BC0" w14:textId="5A9E5D68" w:rsidR="008B26FE" w:rsidRPr="0028677B" w:rsidRDefault="008B26FE" w:rsidP="00522F1D">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8B26FE" w:rsidRPr="0028677B" w:rsidRDefault="008B26FE" w:rsidP="00522F1D">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sidR="005B4894">
              <w:rPr>
                <w:rFonts w:eastAsia="Calibri"/>
              </w:rPr>
              <w:t>significant</w:t>
            </w:r>
            <w:r w:rsidRPr="0028677B">
              <w:rPr>
                <w:rFonts w:eastAsia="Calibri"/>
              </w:rPr>
              <w:t xml:space="preserve"> differences between two things.</w:t>
            </w:r>
          </w:p>
          <w:p w14:paraId="0472B942" w14:textId="32F76443" w:rsidR="007E3502" w:rsidRPr="003B74C8" w:rsidRDefault="008B26FE" w:rsidP="00522F1D">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3B74C8" w:rsidRDefault="003B74C8" w:rsidP="003B74C8">
            <w:pPr>
              <w:rPr>
                <w:color w:val="auto"/>
                <w:kern w:val="0"/>
                <w:sz w:val="22"/>
                <w:szCs w:val="22"/>
              </w:rPr>
            </w:pPr>
          </w:p>
          <w:p w14:paraId="02FAB765" w14:textId="666979FB" w:rsidR="003B74C8" w:rsidRPr="007023B1" w:rsidRDefault="00B732D0" w:rsidP="003B74C8">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23059338" w:rsidR="0028677B" w:rsidRPr="007E3502" w:rsidRDefault="006B0C77" w:rsidP="0028677B">
            <w:pPr>
              <w:rPr>
                <w:b/>
                <w:bCs/>
                <w:color w:val="auto"/>
              </w:rPr>
            </w:pPr>
            <w:proofErr w:type="spellStart"/>
            <w:r>
              <w:rPr>
                <w:b/>
                <w:bCs/>
              </w:rPr>
              <w:t>Submitability</w:t>
            </w:r>
            <w:proofErr w:type="spellEnd"/>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sidR="005B4894">
              <w:rPr>
                <w:b/>
                <w:bCs/>
              </w:rPr>
              <w:t xml:space="preserve">bout the </w:t>
            </w:r>
            <w:r w:rsidR="005B4894">
              <w:rPr>
                <w:b/>
                <w:bCs/>
              </w:rPr>
              <w:lastRenderedPageBreak/>
              <w:t>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28677B" w:rsidRPr="007023B1" w:rsidRDefault="003B74C8" w:rsidP="0028677B">
            <w:pPr>
              <w:jc w:val="center"/>
            </w:pPr>
            <w:r>
              <w:t>x</w:t>
            </w:r>
            <w:r w:rsidR="0028677B"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28677B" w:rsidRPr="007E3502" w:rsidRDefault="007921C8" w:rsidP="0028677B">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005B4894">
              <w:rPr>
                <w:b/>
                <w:bCs/>
              </w:rPr>
              <w:t>,</w:t>
            </w:r>
            <w:r w:rsidRPr="007023B1">
              <w:t xml:space="preserve"> including any provided templates and </w:t>
            </w:r>
            <w:proofErr w:type="gramStart"/>
            <w:r w:rsidRPr="007023B1">
              <w:t>guides</w:t>
            </w:r>
            <w:proofErr w:type="gramEnd"/>
            <w:r w:rsidRPr="007023B1">
              <w:t xml:space="preserve">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28677B" w:rsidRPr="007E3502" w:rsidRDefault="0028677B" w:rsidP="0028677B">
            <w:pPr>
              <w:jc w:val="center"/>
              <w:rPr>
                <w:b/>
                <w:bCs/>
                <w:color w:val="auto"/>
              </w:rPr>
            </w:pPr>
            <w:r w:rsidRPr="007E3502">
              <w:rPr>
                <w:b/>
                <w:bCs/>
              </w:rPr>
              <w:t>A __/</w:t>
            </w:r>
            <w:r w:rsidR="003B74C8">
              <w:rPr>
                <w:b/>
                <w:bCs/>
              </w:rPr>
              <w:t>XX</w:t>
            </w:r>
            <w:r w:rsidRPr="007E3502">
              <w:rPr>
                <w:b/>
                <w:bCs/>
              </w:rPr>
              <w:br/>
              <w:t>T __/</w:t>
            </w:r>
            <w:r w:rsidR="003B74C8">
              <w:rPr>
                <w:b/>
                <w:bCs/>
              </w:rPr>
              <w:t>XX</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6"/>
  </w:num>
  <w:num w:numId="3" w16cid:durableId="1544245104">
    <w:abstractNumId w:val="1"/>
  </w:num>
  <w:num w:numId="4" w16cid:durableId="1983346553">
    <w:abstractNumId w:val="4"/>
  </w:num>
  <w:num w:numId="5" w16cid:durableId="1003312277">
    <w:abstractNumId w:val="3"/>
  </w:num>
  <w:num w:numId="6" w16cid:durableId="1553692720">
    <w:abstractNumId w:val="2"/>
  </w:num>
  <w:num w:numId="7" w16cid:durableId="1312917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rgUAkl4AiywAAAA="/>
  </w:docVars>
  <w:rsids>
    <w:rsidRoot w:val="007E3502"/>
    <w:rsid w:val="000B0946"/>
    <w:rsid w:val="0028677B"/>
    <w:rsid w:val="003B74C8"/>
    <w:rsid w:val="00522F1D"/>
    <w:rsid w:val="005B4894"/>
    <w:rsid w:val="006B0C77"/>
    <w:rsid w:val="007921C8"/>
    <w:rsid w:val="007E3502"/>
    <w:rsid w:val="008B26FE"/>
    <w:rsid w:val="008F458A"/>
    <w:rsid w:val="00B732D0"/>
    <w:rsid w:val="00CD7356"/>
    <w:rsid w:val="00DB52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3</Pages>
  <Words>464</Words>
  <Characters>2645</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9</cp:revision>
  <dcterms:created xsi:type="dcterms:W3CDTF">2022-05-08T02:23:00Z</dcterms:created>
  <dcterms:modified xsi:type="dcterms:W3CDTF">2022-07-24T07:26:00Z</dcterms:modified>
</cp:coreProperties>
</file>